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edith Matthew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ed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0 William Street River Forest 60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matthew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37357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